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Виктория Шанг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18450"/>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18450"/>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8808"/>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8808"/>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6092"/>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6092"/>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14907"/>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14907"/>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85676"/>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85676"/>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0444"/>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0444"/>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91721"/>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91721"/>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7020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7020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92229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92229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42826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42826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Виктория Шангина</dc:creator>
  <dc:language>ru-RU</dc:language>
  <cp:keywords/>
  <dcterms:created xsi:type="dcterms:W3CDTF">2025-02-12T09:47:46Z</dcterms:created>
  <dcterms:modified xsi:type="dcterms:W3CDTF">2025-02-12T09:4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